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5EC4" w:rsidRDefault="00A3715D" w:rsidP="00A3715D">
      <w:pPr>
        <w:ind w:left="0" w:firstLine="0"/>
      </w:pPr>
      <w:r>
        <w:t>Chapter 3:</w:t>
      </w:r>
    </w:p>
    <w:p w:rsidR="00A3715D" w:rsidRDefault="00A3715D" w:rsidP="00A3715D">
      <w:pPr>
        <w:pStyle w:val="ListParagraph"/>
        <w:numPr>
          <w:ilvl w:val="0"/>
          <w:numId w:val="2"/>
        </w:numPr>
      </w:pPr>
      <w:r>
        <w:t>Who is Wendell?</w:t>
      </w:r>
    </w:p>
    <w:p w:rsidR="00694FE5" w:rsidRDefault="00694FE5" w:rsidP="00694FE5">
      <w:pPr>
        <w:pStyle w:val="ListParagraph"/>
        <w:ind w:firstLine="0"/>
      </w:pPr>
      <w:r>
        <w:t>He is a man.</w:t>
      </w:r>
    </w:p>
    <w:p w:rsidR="008B10C9" w:rsidRDefault="00694FE5" w:rsidP="008B10C9">
      <w:pPr>
        <w:pStyle w:val="ListParagraph"/>
        <w:ind w:firstLine="0"/>
      </w:pPr>
      <w:r>
        <w:t>Wendell grew up on a little farm in Kentucky.</w:t>
      </w:r>
    </w:p>
    <w:p w:rsidR="00694FE5" w:rsidRDefault="0026186E" w:rsidP="008B10C9">
      <w:pPr>
        <w:pStyle w:val="ListParagraph"/>
        <w:ind w:firstLine="0"/>
      </w:pPr>
      <w:r>
        <w:t xml:space="preserve">He had a lot </w:t>
      </w:r>
      <w:proofErr w:type="spellStart"/>
      <w:r>
        <w:t>lost</w:t>
      </w:r>
      <w:proofErr w:type="spellEnd"/>
      <w:r>
        <w:t xml:space="preserve"> of life. His son died shot and his wife wrecked car.</w:t>
      </w:r>
    </w:p>
    <w:p w:rsidR="00694FE5" w:rsidRDefault="0026186E" w:rsidP="008B10C9">
      <w:pPr>
        <w:pStyle w:val="ListParagraph"/>
        <w:ind w:firstLine="0"/>
      </w:pPr>
      <w:r>
        <w:t>He is a kind of man.</w:t>
      </w:r>
    </w:p>
    <w:p w:rsidR="00A3715D" w:rsidRDefault="00A3715D" w:rsidP="00A3715D">
      <w:pPr>
        <w:pStyle w:val="ListParagraph"/>
        <w:numPr>
          <w:ilvl w:val="0"/>
          <w:numId w:val="2"/>
        </w:numPr>
      </w:pPr>
      <w:r>
        <w:t>What sad things have happed to him?</w:t>
      </w:r>
    </w:p>
    <w:p w:rsidR="0026186E" w:rsidRDefault="0026186E" w:rsidP="0026186E">
      <w:pPr>
        <w:pStyle w:val="ListParagraph"/>
        <w:ind w:firstLine="0"/>
      </w:pPr>
      <w:r>
        <w:t>His son shot dead in the street.</w:t>
      </w:r>
    </w:p>
    <w:p w:rsidR="0026186E" w:rsidRDefault="0026186E" w:rsidP="0026186E">
      <w:pPr>
        <w:pStyle w:val="ListParagraph"/>
        <w:ind w:firstLine="0"/>
      </w:pPr>
      <w:r>
        <w:t>His wife wrecked car.</w:t>
      </w:r>
    </w:p>
    <w:p w:rsidR="00A3715D" w:rsidRDefault="00A3715D" w:rsidP="00A3715D">
      <w:pPr>
        <w:pStyle w:val="ListParagraph"/>
        <w:numPr>
          <w:ilvl w:val="0"/>
          <w:numId w:val="2"/>
        </w:numPr>
      </w:pPr>
      <w:r>
        <w:t xml:space="preserve">What effect does this have on him? </w:t>
      </w:r>
    </w:p>
    <w:p w:rsidR="0026186E" w:rsidRDefault="004958CC" w:rsidP="0026186E">
      <w:pPr>
        <w:pStyle w:val="ListParagraph"/>
        <w:ind w:firstLine="0"/>
      </w:pPr>
      <w:r>
        <w:t>It makes him love a life. He changes a thinking to make a better life.</w:t>
      </w:r>
    </w:p>
    <w:p w:rsidR="004958CC" w:rsidRDefault="004958CC" w:rsidP="004958CC">
      <w:pPr>
        <w:pStyle w:val="ListParagraph"/>
        <w:ind w:firstLine="0"/>
      </w:pPr>
      <w:r>
        <w:t>He lives with more responsibility and helps other community.</w:t>
      </w:r>
    </w:p>
    <w:p w:rsidR="00A3715D" w:rsidRDefault="00A3715D" w:rsidP="00A3715D">
      <w:pPr>
        <w:pStyle w:val="ListParagraph"/>
        <w:numPr>
          <w:ilvl w:val="0"/>
          <w:numId w:val="2"/>
        </w:numPr>
      </w:pPr>
      <w:r>
        <w:t>What does Wendell do to the lima bean plants?</w:t>
      </w:r>
    </w:p>
    <w:p w:rsidR="00A3715D" w:rsidRDefault="00DB3FE8" w:rsidP="00A3715D">
      <w:pPr>
        <w:pStyle w:val="ListParagraph"/>
        <w:ind w:firstLine="0"/>
      </w:pPr>
      <w:r>
        <w:t xml:space="preserve">Wendell gather a ring of dirt a round lima beans to keep water. Then he uses pitcher to water it.  </w:t>
      </w:r>
    </w:p>
    <w:p w:rsidR="00A3715D" w:rsidRDefault="00A3715D" w:rsidP="00A3715D">
      <w:pPr>
        <w:pStyle w:val="ListParagraph"/>
        <w:ind w:firstLine="0"/>
      </w:pPr>
      <w:r>
        <w:t>Why</w:t>
      </w:r>
    </w:p>
    <w:p w:rsidR="00DB3FE8" w:rsidRDefault="00DB3FE8" w:rsidP="00A3715D">
      <w:pPr>
        <w:pStyle w:val="ListParagraph"/>
        <w:ind w:firstLine="0"/>
      </w:pPr>
      <w:r>
        <w:t>Because the weather in May is hot. The lima beans need water to live.</w:t>
      </w:r>
    </w:p>
    <w:p w:rsidR="00A3715D" w:rsidRDefault="00A3715D" w:rsidP="00A3715D">
      <w:pPr>
        <w:pStyle w:val="ListParagraph"/>
        <w:numPr>
          <w:ilvl w:val="0"/>
          <w:numId w:val="2"/>
        </w:numPr>
      </w:pPr>
      <w:r>
        <w:t>How did Kim inspire Wendell to start his own garden?</w:t>
      </w:r>
    </w:p>
    <w:p w:rsidR="00DB3FE8" w:rsidRDefault="009817F9" w:rsidP="00DB3FE8">
      <w:pPr>
        <w:pStyle w:val="ListParagraph"/>
        <w:ind w:firstLine="0"/>
      </w:pPr>
      <w:r>
        <w:t xml:space="preserve">Kim inspired Wendell to start his own garden that he </w:t>
      </w:r>
      <w:r w:rsidR="001755C9">
        <w:t>takes</w:t>
      </w:r>
      <w:r>
        <w:t xml:space="preserve"> care a garden and help</w:t>
      </w:r>
      <w:r w:rsidR="001755C9">
        <w:t>s</w:t>
      </w:r>
      <w:r>
        <w:t xml:space="preserve"> the beans </w:t>
      </w:r>
      <w:r w:rsidR="001755C9">
        <w:t xml:space="preserve">to </w:t>
      </w:r>
      <w:r>
        <w:t>grow well.</w:t>
      </w:r>
    </w:p>
    <w:p w:rsidR="00A3715D" w:rsidRDefault="00A3715D" w:rsidP="00A3715D">
      <w:pPr>
        <w:pStyle w:val="ListParagraph"/>
        <w:numPr>
          <w:ilvl w:val="0"/>
          <w:numId w:val="2"/>
        </w:numPr>
      </w:pPr>
      <w:r>
        <w:t>Why does Ana say Kim is Chinese?</w:t>
      </w:r>
    </w:p>
    <w:p w:rsidR="009817F9" w:rsidRDefault="009817F9" w:rsidP="009817F9">
      <w:pPr>
        <w:pStyle w:val="ListParagraph"/>
        <w:ind w:firstLine="0"/>
      </w:pPr>
      <w:r>
        <w:t>Because Ana thinks Kim is small girl and look like a Chinese about a face and appearance.</w:t>
      </w:r>
    </w:p>
    <w:p w:rsidR="00A3715D" w:rsidRDefault="00A3715D">
      <w:r>
        <w:br w:type="page"/>
      </w:r>
    </w:p>
    <w:p w:rsidR="00A3715D" w:rsidRDefault="00A3715D" w:rsidP="00A3715D">
      <w:pPr>
        <w:pStyle w:val="ListParagraph"/>
        <w:ind w:firstLine="0"/>
      </w:pPr>
      <w:r>
        <w:lastRenderedPageBreak/>
        <w:t xml:space="preserve">Chapter 4: </w:t>
      </w:r>
      <w:proofErr w:type="spellStart"/>
      <w:r>
        <w:t>Tio</w:t>
      </w:r>
      <w:proofErr w:type="spellEnd"/>
      <w:r>
        <w:t xml:space="preserve"> Juan and Gonzalo</w:t>
      </w:r>
    </w:p>
    <w:p w:rsidR="00A3715D" w:rsidRDefault="00A3715D" w:rsidP="00A3715D">
      <w:pPr>
        <w:pStyle w:val="ListParagraph"/>
        <w:numPr>
          <w:ilvl w:val="0"/>
          <w:numId w:val="3"/>
        </w:numPr>
      </w:pPr>
      <w:r>
        <w:t xml:space="preserve">Who are </w:t>
      </w:r>
      <w:proofErr w:type="spellStart"/>
      <w:r>
        <w:t>Tio</w:t>
      </w:r>
      <w:proofErr w:type="spellEnd"/>
      <w:r>
        <w:t xml:space="preserve"> Juan and Gonzalo?</w:t>
      </w:r>
    </w:p>
    <w:p w:rsidR="001755C9" w:rsidRDefault="001755C9" w:rsidP="001755C9">
      <w:pPr>
        <w:pStyle w:val="ListParagraph"/>
        <w:ind w:left="1080" w:firstLine="0"/>
      </w:pPr>
      <w:proofErr w:type="spellStart"/>
      <w:r>
        <w:t>Tio</w:t>
      </w:r>
      <w:proofErr w:type="spellEnd"/>
      <w:r>
        <w:t xml:space="preserve"> Juan and Gonzalo come from Guatemala. </w:t>
      </w:r>
      <w:proofErr w:type="spellStart"/>
      <w:r>
        <w:t>Tio</w:t>
      </w:r>
      <w:proofErr w:type="spellEnd"/>
      <w:r>
        <w:t xml:space="preserve"> Juan was the oldest man in </w:t>
      </w:r>
      <w:r w:rsidR="00066F85">
        <w:t>his pueblo</w:t>
      </w:r>
      <w:r>
        <w:t xml:space="preserve">. </w:t>
      </w:r>
      <w:proofErr w:type="spellStart"/>
      <w:r w:rsidR="00066F85">
        <w:t>Tio</w:t>
      </w:r>
      <w:proofErr w:type="spellEnd"/>
      <w:r w:rsidR="00066F85">
        <w:t xml:space="preserve"> Juan was a farmer in his country. </w:t>
      </w:r>
      <w:proofErr w:type="spellStart"/>
      <w:r>
        <w:t>Tio</w:t>
      </w:r>
      <w:proofErr w:type="spellEnd"/>
      <w:r>
        <w:t xml:space="preserve"> Juan moved to the United States for two years. </w:t>
      </w:r>
    </w:p>
    <w:p w:rsidR="00A3715D" w:rsidRDefault="00A3715D" w:rsidP="00A3715D">
      <w:pPr>
        <w:pStyle w:val="ListParagraph"/>
        <w:numPr>
          <w:ilvl w:val="0"/>
          <w:numId w:val="3"/>
        </w:numPr>
      </w:pPr>
      <w:r>
        <w:t xml:space="preserve">When </w:t>
      </w:r>
      <w:proofErr w:type="spellStart"/>
      <w:r>
        <w:t>Tio</w:t>
      </w:r>
      <w:proofErr w:type="spellEnd"/>
      <w:r>
        <w:t xml:space="preserve"> Juan wanders away, where does </w:t>
      </w:r>
      <w:r w:rsidR="008B10C9">
        <w:t>Gonzalo find him?</w:t>
      </w:r>
    </w:p>
    <w:p w:rsidR="00066F85" w:rsidRDefault="00066F85" w:rsidP="00066F85">
      <w:pPr>
        <w:pStyle w:val="ListParagraph"/>
        <w:ind w:left="1080" w:firstLine="0"/>
      </w:pPr>
      <w:proofErr w:type="spellStart"/>
      <w:r>
        <w:t>Tio</w:t>
      </w:r>
      <w:proofErr w:type="spellEnd"/>
      <w:r>
        <w:t xml:space="preserve"> Juan wanders away in one afternoon. Gonzalo finds him in vacant lot.</w:t>
      </w:r>
    </w:p>
    <w:p w:rsidR="008B10C9" w:rsidRDefault="008B10C9" w:rsidP="00A3715D">
      <w:pPr>
        <w:pStyle w:val="ListParagraph"/>
        <w:numPr>
          <w:ilvl w:val="0"/>
          <w:numId w:val="3"/>
        </w:numPr>
      </w:pPr>
      <w:r>
        <w:t xml:space="preserve">What is </w:t>
      </w:r>
      <w:proofErr w:type="spellStart"/>
      <w:r>
        <w:t>T</w:t>
      </w:r>
      <w:r w:rsidR="00066F85">
        <w:t>i</w:t>
      </w:r>
      <w:r>
        <w:t>o</w:t>
      </w:r>
      <w:proofErr w:type="spellEnd"/>
      <w:r>
        <w:t xml:space="preserve"> Juan having difficulty doing?</w:t>
      </w:r>
    </w:p>
    <w:p w:rsidR="00066F85" w:rsidRDefault="00280E9E" w:rsidP="00066F85">
      <w:pPr>
        <w:pStyle w:val="ListParagraph"/>
        <w:ind w:left="1080" w:firstLine="0"/>
      </w:pPr>
      <w:r>
        <w:t xml:space="preserve">He doesn’t have a job. </w:t>
      </w:r>
    </w:p>
    <w:p w:rsidR="00066F85" w:rsidRDefault="00066F85" w:rsidP="00066F85">
      <w:pPr>
        <w:pStyle w:val="ListParagraph"/>
        <w:ind w:left="1080" w:firstLine="0"/>
      </w:pPr>
    </w:p>
    <w:p w:rsidR="008B10C9" w:rsidRDefault="008B10C9" w:rsidP="00A3715D">
      <w:pPr>
        <w:pStyle w:val="ListParagraph"/>
        <w:numPr>
          <w:ilvl w:val="0"/>
          <w:numId w:val="3"/>
        </w:numPr>
      </w:pPr>
      <w:r>
        <w:t xml:space="preserve">What does </w:t>
      </w:r>
      <w:proofErr w:type="spellStart"/>
      <w:r>
        <w:t>Tio</w:t>
      </w:r>
      <w:proofErr w:type="spellEnd"/>
      <w:r>
        <w:t xml:space="preserve"> Juan do the next day?</w:t>
      </w:r>
    </w:p>
    <w:p w:rsidR="00280E9E" w:rsidRDefault="00280E9E" w:rsidP="00280E9E">
      <w:pPr>
        <w:pStyle w:val="ListParagraph"/>
        <w:ind w:left="1080" w:firstLine="0"/>
      </w:pPr>
      <w:r>
        <w:t xml:space="preserve">The next day, Gonzalo takes him back to vacant lot. He begins to plants the seeds. </w:t>
      </w:r>
    </w:p>
    <w:p w:rsidR="008B10C9" w:rsidRDefault="008B10C9" w:rsidP="00A3715D">
      <w:pPr>
        <w:pStyle w:val="ListParagraph"/>
        <w:numPr>
          <w:ilvl w:val="0"/>
          <w:numId w:val="3"/>
        </w:numPr>
      </w:pPr>
      <w:r>
        <w:t xml:space="preserve">What do we learn about </w:t>
      </w:r>
      <w:proofErr w:type="spellStart"/>
      <w:r>
        <w:t>Tio</w:t>
      </w:r>
      <w:proofErr w:type="spellEnd"/>
      <w:r>
        <w:t xml:space="preserve"> Juan?</w:t>
      </w:r>
    </w:p>
    <w:p w:rsidR="00280E9E" w:rsidRDefault="00280E9E" w:rsidP="00280E9E">
      <w:pPr>
        <w:pStyle w:val="ListParagraph"/>
        <w:ind w:left="1080" w:firstLine="0"/>
      </w:pPr>
      <w:r>
        <w:t xml:space="preserve">We learn </w:t>
      </w:r>
      <w:proofErr w:type="spellStart"/>
      <w:r>
        <w:t>Tio</w:t>
      </w:r>
      <w:proofErr w:type="spellEnd"/>
      <w:r>
        <w:t xml:space="preserve"> Juan about loves in work and desire to grow a difficult harder.</w:t>
      </w:r>
    </w:p>
    <w:p w:rsidR="008B10C9" w:rsidRDefault="008B10C9" w:rsidP="00A3715D">
      <w:pPr>
        <w:pStyle w:val="ListParagraph"/>
        <w:numPr>
          <w:ilvl w:val="0"/>
          <w:numId w:val="3"/>
        </w:numPr>
      </w:pPr>
      <w:r>
        <w:t>What does Gonzalo realize?</w:t>
      </w:r>
    </w:p>
    <w:p w:rsidR="00337C22" w:rsidRDefault="00337C22" w:rsidP="00337C22">
      <w:pPr>
        <w:ind w:left="1080" w:firstLine="0"/>
      </w:pPr>
      <w:r>
        <w:t xml:space="preserve">Gonzalo realizes that he respects </w:t>
      </w:r>
      <w:proofErr w:type="spellStart"/>
      <w:r>
        <w:t>Tio</w:t>
      </w:r>
      <w:proofErr w:type="spellEnd"/>
      <w:r>
        <w:t xml:space="preserve"> Juan because </w:t>
      </w:r>
      <w:proofErr w:type="spellStart"/>
      <w:r>
        <w:t>Tio</w:t>
      </w:r>
      <w:proofErr w:type="spellEnd"/>
      <w:r>
        <w:t xml:space="preserve"> knows </w:t>
      </w:r>
      <w:proofErr w:type="spellStart"/>
      <w:r>
        <w:t>every thing</w:t>
      </w:r>
      <w:proofErr w:type="spellEnd"/>
      <w:r>
        <w:t xml:space="preserve"> about plants beans while he doesn’t know on it. </w:t>
      </w:r>
    </w:p>
    <w:p w:rsidR="008B10C9" w:rsidRDefault="008B10C9" w:rsidP="008B10C9">
      <w:pPr>
        <w:pStyle w:val="ListParagraph"/>
        <w:ind w:left="1080" w:firstLine="0"/>
      </w:pPr>
      <w:bookmarkStart w:id="0" w:name="_GoBack"/>
      <w:bookmarkEnd w:id="0"/>
    </w:p>
    <w:sectPr w:rsidR="008B10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22004B"/>
    <w:multiLevelType w:val="hybridMultilevel"/>
    <w:tmpl w:val="F26CC2A6"/>
    <w:lvl w:ilvl="0" w:tplc="EA8EDB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F065528"/>
    <w:multiLevelType w:val="hybridMultilevel"/>
    <w:tmpl w:val="C358B2E0"/>
    <w:lvl w:ilvl="0" w:tplc="54B2CB82">
      <w:start w:val="1"/>
      <w:numFmt w:val="decimal"/>
      <w:lvlText w:val="%1."/>
      <w:lvlJc w:val="left"/>
      <w:pPr>
        <w:ind w:left="13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" w15:restartNumberingAfterBreak="0">
    <w:nsid w:val="7AA86496"/>
    <w:multiLevelType w:val="hybridMultilevel"/>
    <w:tmpl w:val="798A3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tDQ3Njc3NrY0tbBU0lEKTi0uzszPAykwrAUAel7W/ywAAAA="/>
  </w:docVars>
  <w:rsids>
    <w:rsidRoot w:val="00A3715D"/>
    <w:rsid w:val="00066F85"/>
    <w:rsid w:val="001755C9"/>
    <w:rsid w:val="0026186E"/>
    <w:rsid w:val="00280E9E"/>
    <w:rsid w:val="00337C22"/>
    <w:rsid w:val="004958CC"/>
    <w:rsid w:val="00694FE5"/>
    <w:rsid w:val="008B10C9"/>
    <w:rsid w:val="009817F9"/>
    <w:rsid w:val="00A3715D"/>
    <w:rsid w:val="00D35EC4"/>
    <w:rsid w:val="00DB3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94BBC8-2A53-4021-9C92-BA4A3719D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360" w:lineRule="auto"/>
        <w:ind w:left="288" w:right="288"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71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5A4FE-3D46-47CB-9CC4-9489FE4E0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Le</dc:creator>
  <cp:keywords/>
  <dc:description/>
  <cp:lastModifiedBy>Thanh Le</cp:lastModifiedBy>
  <cp:revision>2</cp:revision>
  <dcterms:created xsi:type="dcterms:W3CDTF">2016-03-03T23:02:00Z</dcterms:created>
  <dcterms:modified xsi:type="dcterms:W3CDTF">2016-03-04T01:17:00Z</dcterms:modified>
</cp:coreProperties>
</file>